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E50A02" w14:textId="5F5DF89F" w:rsidR="0034289F" w:rsidRDefault="0034289F" w:rsidP="00795FE6">
      <w:pPr>
        <w:rPr>
          <w:b/>
        </w:rPr>
      </w:pPr>
      <w:bookmarkStart w:id="0" w:name="_GoBack"/>
      <w:r>
        <w:rPr>
          <w:b/>
        </w:rPr>
        <w:t>Executive Summary</w:t>
      </w:r>
      <w:r w:rsidR="002747C9">
        <w:rPr>
          <w:b/>
        </w:rPr>
        <w:t>:</w:t>
      </w:r>
    </w:p>
    <w:p w14:paraId="4016E28F" w14:textId="39AAEFDC" w:rsidR="0034289F" w:rsidRDefault="00325670" w:rsidP="00795FE6">
      <w:pPr>
        <w:rPr>
          <w:i/>
        </w:rPr>
      </w:pPr>
      <w:r w:rsidRPr="00325670">
        <w:rPr>
          <w:i/>
        </w:rPr>
        <w:t>Write this section last. It’s a summary of your plan.</w:t>
      </w:r>
    </w:p>
    <w:p w14:paraId="10BBC2CB" w14:textId="180B0092" w:rsidR="002747C9" w:rsidRPr="00795FE6" w:rsidRDefault="00765D5D" w:rsidP="002747C9">
      <w:pPr>
        <w:rPr>
          <w:b/>
        </w:rPr>
      </w:pPr>
      <w:r>
        <w:rPr>
          <w:b/>
        </w:rPr>
        <w:t>Company Overview</w:t>
      </w:r>
      <w:r w:rsidR="002747C9" w:rsidRPr="00795FE6">
        <w:rPr>
          <w:b/>
        </w:rPr>
        <w:t>:</w:t>
      </w:r>
    </w:p>
    <w:p w14:paraId="6DC09908" w14:textId="745A4D3A" w:rsidR="002747C9" w:rsidRPr="00325670" w:rsidRDefault="00765D5D" w:rsidP="00795FE6">
      <w:pPr>
        <w:rPr>
          <w:i/>
        </w:rPr>
      </w:pPr>
      <w:r>
        <w:rPr>
          <w:i/>
        </w:rPr>
        <w:t xml:space="preserve">Discuss your business model, your primary </w:t>
      </w:r>
      <w:r w:rsidR="00326EC9">
        <w:rPr>
          <w:i/>
        </w:rPr>
        <w:t xml:space="preserve">area of business and the market </w:t>
      </w:r>
      <w:r w:rsidR="00326EC9" w:rsidRPr="00057CF6">
        <w:rPr>
          <w:i/>
          <w:noProof/>
        </w:rPr>
        <w:t>you</w:t>
      </w:r>
      <w:r w:rsidR="00057CF6" w:rsidRPr="00057CF6">
        <w:rPr>
          <w:i/>
          <w:noProof/>
        </w:rPr>
        <w:t xml:space="preserve"> </w:t>
      </w:r>
      <w:r w:rsidR="00326EC9">
        <w:rPr>
          <w:i/>
        </w:rPr>
        <w:t>wish to operate in.</w:t>
      </w:r>
    </w:p>
    <w:p w14:paraId="5657F2A5" w14:textId="11E55DE1" w:rsidR="00795FE6" w:rsidRPr="00795FE6" w:rsidRDefault="00326EC9" w:rsidP="00795FE6">
      <w:pPr>
        <w:rPr>
          <w:b/>
        </w:rPr>
      </w:pPr>
      <w:r>
        <w:rPr>
          <w:b/>
        </w:rPr>
        <w:t>Products and services</w:t>
      </w:r>
      <w:r w:rsidR="00795FE6" w:rsidRPr="00795FE6">
        <w:rPr>
          <w:b/>
        </w:rPr>
        <w:t>:</w:t>
      </w:r>
    </w:p>
    <w:p w14:paraId="1BA21F5A" w14:textId="40B7EBC1" w:rsidR="00795FE6" w:rsidRPr="00795FE6" w:rsidRDefault="00326EC9" w:rsidP="00795FE6">
      <w:pPr>
        <w:rPr>
          <w:i/>
        </w:rPr>
      </w:pPr>
      <w:r>
        <w:rPr>
          <w:i/>
        </w:rPr>
        <w:t>Details any products and services you will be offering</w:t>
      </w:r>
    </w:p>
    <w:p w14:paraId="3551B5BB" w14:textId="226BCB3D" w:rsidR="00795FE6" w:rsidRDefault="0000558C" w:rsidP="00795FE6">
      <w:pPr>
        <w:rPr>
          <w:b/>
        </w:rPr>
      </w:pPr>
      <w:r>
        <w:rPr>
          <w:b/>
        </w:rPr>
        <w:t>Market Analysis:</w:t>
      </w:r>
    </w:p>
    <w:p w14:paraId="15B982FB" w14:textId="4D61B482" w:rsidR="00795FE6" w:rsidRDefault="001C09F6" w:rsidP="00795FE6">
      <w:pPr>
        <w:rPr>
          <w:i/>
        </w:rPr>
      </w:pPr>
      <w:r>
        <w:rPr>
          <w:i/>
        </w:rPr>
        <w:t xml:space="preserve">Detail your target market, supporting market stats including size and value. Identify competitors and review their strengths and weaknesses. If you’ve done a SWOT analysis for your </w:t>
      </w:r>
      <w:r w:rsidRPr="009C35E4">
        <w:rPr>
          <w:i/>
          <w:noProof/>
        </w:rPr>
        <w:t>business</w:t>
      </w:r>
      <w:r w:rsidR="00057CF6" w:rsidRPr="00057CF6">
        <w:rPr>
          <w:i/>
          <w:noProof/>
        </w:rPr>
        <w:t>,</w:t>
      </w:r>
      <w:r>
        <w:rPr>
          <w:i/>
        </w:rPr>
        <w:t xml:space="preserve"> put this in the appendix and summarise the key points here. </w:t>
      </w:r>
    </w:p>
    <w:p w14:paraId="4223B469" w14:textId="20B5DFE6" w:rsidR="00795FE6" w:rsidRDefault="00547D30" w:rsidP="00795FE6">
      <w:pPr>
        <w:rPr>
          <w:b/>
        </w:rPr>
      </w:pPr>
      <w:r>
        <w:rPr>
          <w:b/>
        </w:rPr>
        <w:t>Risks:</w:t>
      </w:r>
    </w:p>
    <w:p w14:paraId="6ECD096B" w14:textId="5199E9DB" w:rsidR="00795FE6" w:rsidRDefault="00547D30" w:rsidP="00795FE6">
      <w:pPr>
        <w:rPr>
          <w:i/>
        </w:rPr>
      </w:pPr>
      <w:r>
        <w:rPr>
          <w:i/>
        </w:rPr>
        <w:t>Identify and assess all risks to your plan</w:t>
      </w:r>
      <w:r w:rsidR="00632011">
        <w:rPr>
          <w:i/>
        </w:rPr>
        <w:t xml:space="preserve"> and how you intend to mitigate and overcome these. </w:t>
      </w:r>
    </w:p>
    <w:p w14:paraId="0BD11517" w14:textId="29227E3F" w:rsidR="00795FE6" w:rsidRDefault="00632011" w:rsidP="00795FE6">
      <w:pPr>
        <w:rPr>
          <w:b/>
        </w:rPr>
      </w:pPr>
      <w:r>
        <w:rPr>
          <w:b/>
        </w:rPr>
        <w:t>Marketing and Sales Plan</w:t>
      </w:r>
      <w:r w:rsidR="00795FE6">
        <w:rPr>
          <w:b/>
        </w:rPr>
        <w:t>:</w:t>
      </w:r>
    </w:p>
    <w:p w14:paraId="6F22D42A" w14:textId="2FAFA03C" w:rsidR="00795FE6" w:rsidRDefault="007917AA" w:rsidP="00795FE6">
      <w:pPr>
        <w:rPr>
          <w:i/>
        </w:rPr>
      </w:pPr>
      <w:r>
        <w:rPr>
          <w:i/>
        </w:rPr>
        <w:t xml:space="preserve">How </w:t>
      </w:r>
      <w:r w:rsidR="00B15A8E">
        <w:rPr>
          <w:i/>
        </w:rPr>
        <w:t>w</w:t>
      </w:r>
      <w:r>
        <w:rPr>
          <w:i/>
        </w:rPr>
        <w:t xml:space="preserve">ill you target your potential </w:t>
      </w:r>
      <w:r w:rsidRPr="00057CF6">
        <w:rPr>
          <w:i/>
          <w:noProof/>
        </w:rPr>
        <w:t>customers</w:t>
      </w:r>
      <w:r w:rsidR="00057CF6" w:rsidRPr="00057CF6">
        <w:rPr>
          <w:i/>
          <w:noProof/>
        </w:rPr>
        <w:t>?</w:t>
      </w:r>
      <w:r>
        <w:rPr>
          <w:i/>
        </w:rPr>
        <w:t xml:space="preserve"> Detail your brand idea, message, marketing channels</w:t>
      </w:r>
      <w:r w:rsidR="00B15A8E">
        <w:rPr>
          <w:i/>
        </w:rPr>
        <w:t xml:space="preserve">, distribution channels and selling strategy. </w:t>
      </w:r>
      <w:r w:rsidR="009A2F05">
        <w:rPr>
          <w:i/>
        </w:rPr>
        <w:t>How will you recruit and retain customers?</w:t>
      </w:r>
    </w:p>
    <w:p w14:paraId="3E563236" w14:textId="0E6B1DA2" w:rsidR="00795FE6" w:rsidRPr="004660AB" w:rsidRDefault="00FB6328" w:rsidP="00795FE6">
      <w:pPr>
        <w:rPr>
          <w:b/>
        </w:rPr>
      </w:pPr>
      <w:r>
        <w:rPr>
          <w:b/>
        </w:rPr>
        <w:t>Key dates and milestones</w:t>
      </w:r>
    </w:p>
    <w:p w14:paraId="4E61F72F" w14:textId="250B9646" w:rsidR="004660AB" w:rsidRDefault="00FB6328" w:rsidP="004660AB">
      <w:pPr>
        <w:rPr>
          <w:i/>
        </w:rPr>
      </w:pPr>
      <w:r>
        <w:rPr>
          <w:i/>
        </w:rPr>
        <w:t xml:space="preserve">What is your timing </w:t>
      </w:r>
      <w:r w:rsidRPr="00C71C14">
        <w:rPr>
          <w:i/>
          <w:noProof/>
        </w:rPr>
        <w:t>plan</w:t>
      </w:r>
      <w:r w:rsidR="00C71C14">
        <w:rPr>
          <w:i/>
          <w:noProof/>
        </w:rPr>
        <w:t>?</w:t>
      </w:r>
      <w:r>
        <w:rPr>
          <w:i/>
        </w:rPr>
        <w:t xml:space="preserve"> What and when are the key milestones and how will these be measured. </w:t>
      </w:r>
      <w:r w:rsidR="009A2F05">
        <w:rPr>
          <w:i/>
        </w:rPr>
        <w:t xml:space="preserve">How will you report the progress against these </w:t>
      </w:r>
      <w:r w:rsidR="009A2F05" w:rsidRPr="00C71C14">
        <w:rPr>
          <w:i/>
          <w:noProof/>
        </w:rPr>
        <w:t>milestones</w:t>
      </w:r>
      <w:r w:rsidR="00C71C14">
        <w:rPr>
          <w:i/>
          <w:noProof/>
        </w:rPr>
        <w:t>?</w:t>
      </w:r>
      <w:r w:rsidR="009A2F05">
        <w:rPr>
          <w:i/>
        </w:rPr>
        <w:t xml:space="preserve"> </w:t>
      </w:r>
    </w:p>
    <w:p w14:paraId="05EC0C9D" w14:textId="5B0175D9" w:rsidR="004660AB" w:rsidRPr="004660AB" w:rsidRDefault="00476B03" w:rsidP="004660AB">
      <w:pPr>
        <w:rPr>
          <w:b/>
        </w:rPr>
      </w:pPr>
      <w:r>
        <w:rPr>
          <w:b/>
        </w:rPr>
        <w:t>Organisation structure and team</w:t>
      </w:r>
      <w:r w:rsidR="00A417E6">
        <w:rPr>
          <w:b/>
        </w:rPr>
        <w:t>:</w:t>
      </w:r>
    </w:p>
    <w:p w14:paraId="3272C190" w14:textId="3C2E425D" w:rsidR="004660AB" w:rsidRDefault="00476B03" w:rsidP="004660AB">
      <w:pPr>
        <w:rPr>
          <w:i/>
        </w:rPr>
      </w:pPr>
      <w:r>
        <w:rPr>
          <w:i/>
        </w:rPr>
        <w:t xml:space="preserve">Detail how your business is going to be structured and the team involved. </w:t>
      </w:r>
      <w:r w:rsidR="00192E7D">
        <w:rPr>
          <w:i/>
        </w:rPr>
        <w:t xml:space="preserve">Assign responsibilities and accountabilities. </w:t>
      </w:r>
    </w:p>
    <w:p w14:paraId="61F48B6F" w14:textId="507A56F7" w:rsidR="004660AB" w:rsidRPr="004660AB" w:rsidRDefault="00A273BF" w:rsidP="004660AB">
      <w:pPr>
        <w:rPr>
          <w:b/>
        </w:rPr>
      </w:pPr>
      <w:r>
        <w:rPr>
          <w:b/>
        </w:rPr>
        <w:t>Budget</w:t>
      </w:r>
    </w:p>
    <w:p w14:paraId="1209BF20" w14:textId="2B6B0259" w:rsidR="004660AB" w:rsidRDefault="00A273BF" w:rsidP="004660AB">
      <w:pPr>
        <w:rPr>
          <w:i/>
        </w:rPr>
      </w:pPr>
      <w:r>
        <w:rPr>
          <w:i/>
        </w:rPr>
        <w:t xml:space="preserve">Include your profit and loss, sales forecast and balance sheet. Demonstrate how the business will make money in years 1-3. </w:t>
      </w:r>
    </w:p>
    <w:p w14:paraId="6DB4CFA6" w14:textId="30692E59" w:rsidR="004660AB" w:rsidRDefault="004660AB" w:rsidP="004660AB">
      <w:pPr>
        <w:rPr>
          <w:b/>
        </w:rPr>
      </w:pPr>
      <w:r w:rsidRPr="004660AB">
        <w:rPr>
          <w:b/>
          <w:i/>
        </w:rPr>
        <w:t xml:space="preserve"> </w:t>
      </w:r>
      <w:r w:rsidR="00A273BF">
        <w:rPr>
          <w:b/>
        </w:rPr>
        <w:t>Finance</w:t>
      </w:r>
    </w:p>
    <w:p w14:paraId="3E073DC9" w14:textId="2FEBB729" w:rsidR="00833AA1" w:rsidRDefault="00A273BF" w:rsidP="004660AB">
      <w:pPr>
        <w:rPr>
          <w:i/>
        </w:rPr>
      </w:pPr>
      <w:r>
        <w:rPr>
          <w:i/>
        </w:rPr>
        <w:t xml:space="preserve">How will you finance the start-up and </w:t>
      </w:r>
      <w:r w:rsidRPr="00C71C14">
        <w:rPr>
          <w:i/>
          <w:noProof/>
        </w:rPr>
        <w:t>operation</w:t>
      </w:r>
      <w:r w:rsidR="00C71C14">
        <w:rPr>
          <w:i/>
          <w:noProof/>
        </w:rPr>
        <w:t>?</w:t>
      </w:r>
      <w:r w:rsidR="00833AA1">
        <w:rPr>
          <w:i/>
        </w:rPr>
        <w:t xml:space="preserve"> When will any debt be </w:t>
      </w:r>
      <w:r w:rsidR="00833AA1" w:rsidRPr="00C71C14">
        <w:rPr>
          <w:i/>
          <w:noProof/>
        </w:rPr>
        <w:t>repaid</w:t>
      </w:r>
      <w:r w:rsidR="00C71C14">
        <w:rPr>
          <w:i/>
          <w:noProof/>
        </w:rPr>
        <w:t>?</w:t>
      </w:r>
      <w:r w:rsidR="00833AA1">
        <w:rPr>
          <w:i/>
        </w:rPr>
        <w:t xml:space="preserve"> </w:t>
      </w:r>
    </w:p>
    <w:p w14:paraId="05AD51F0" w14:textId="24D85806" w:rsidR="00833AA1" w:rsidRDefault="00833AA1" w:rsidP="00833AA1">
      <w:pPr>
        <w:rPr>
          <w:b/>
        </w:rPr>
      </w:pPr>
      <w:r>
        <w:rPr>
          <w:b/>
        </w:rPr>
        <w:t>Appendix</w:t>
      </w:r>
    </w:p>
    <w:p w14:paraId="23A62820" w14:textId="53838F8F" w:rsidR="00C71C14" w:rsidRDefault="00833AA1" w:rsidP="00833AA1">
      <w:pPr>
        <w:rPr>
          <w:i/>
        </w:rPr>
      </w:pPr>
      <w:r>
        <w:rPr>
          <w:i/>
        </w:rPr>
        <w:t xml:space="preserve">In this </w:t>
      </w:r>
      <w:r w:rsidRPr="00057CF6">
        <w:rPr>
          <w:i/>
          <w:noProof/>
        </w:rPr>
        <w:t>section</w:t>
      </w:r>
      <w:r w:rsidR="00057CF6">
        <w:rPr>
          <w:i/>
          <w:noProof/>
        </w:rPr>
        <w:t>,</w:t>
      </w:r>
      <w:r>
        <w:rPr>
          <w:i/>
        </w:rPr>
        <w:t xml:space="preserve"> you can include any background work including market reports, </w:t>
      </w:r>
      <w:r w:rsidR="00D13C1C">
        <w:rPr>
          <w:i/>
        </w:rPr>
        <w:t>competitor SWOTs, Market SWOT, scenario plan</w:t>
      </w:r>
      <w:r w:rsidR="00C71C14">
        <w:rPr>
          <w:i/>
        </w:rPr>
        <w:t xml:space="preserve">s etc. </w:t>
      </w:r>
    </w:p>
    <w:bookmarkEnd w:id="0"/>
    <w:p w14:paraId="69C4C16B" w14:textId="77777777" w:rsidR="00833AA1" w:rsidRDefault="00833AA1" w:rsidP="004660AB">
      <w:pPr>
        <w:rPr>
          <w:i/>
        </w:rPr>
      </w:pPr>
    </w:p>
    <w:p w14:paraId="3E945F59" w14:textId="36DA24DB" w:rsidR="004660AB" w:rsidRPr="004660AB" w:rsidRDefault="00A273BF" w:rsidP="004660AB">
      <w:pPr>
        <w:rPr>
          <w:i/>
        </w:rPr>
      </w:pPr>
      <w:r>
        <w:rPr>
          <w:i/>
        </w:rPr>
        <w:t xml:space="preserve"> </w:t>
      </w:r>
    </w:p>
    <w:p w14:paraId="6A26A0DE" w14:textId="77777777" w:rsidR="00795FE6" w:rsidRPr="00795FE6" w:rsidRDefault="00795FE6" w:rsidP="00795FE6">
      <w:pPr>
        <w:rPr>
          <w:b/>
        </w:rPr>
      </w:pPr>
    </w:p>
    <w:sectPr w:rsidR="00795FE6" w:rsidRPr="00795FE6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260159" w14:textId="77777777" w:rsidR="002A1A13" w:rsidRDefault="002A1A13" w:rsidP="004660AB">
      <w:pPr>
        <w:spacing w:after="0" w:line="240" w:lineRule="auto"/>
      </w:pPr>
      <w:r>
        <w:separator/>
      </w:r>
    </w:p>
  </w:endnote>
  <w:endnote w:type="continuationSeparator" w:id="0">
    <w:p w14:paraId="717E094E" w14:textId="77777777" w:rsidR="002A1A13" w:rsidRDefault="002A1A13" w:rsidP="00466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CEBC11" w14:textId="2FA5647D" w:rsidR="00A417E6" w:rsidRDefault="00A417E6" w:rsidP="00A417E6">
    <w:pPr>
      <w:pStyle w:val="NormalWeb"/>
      <w:spacing w:before="0" w:beforeAutospacing="0" w:after="516" w:afterAutospacing="0"/>
      <w:jc w:val="right"/>
    </w:pPr>
    <w:r>
      <w:rPr>
        <w:rFonts w:ascii="Arial" w:hAnsi="Arial" w:cs="Arial"/>
        <w:noProof/>
        <w:color w:val="393737"/>
        <w:sz w:val="22"/>
      </w:rPr>
      <w:drawing>
        <wp:anchor distT="0" distB="0" distL="114300" distR="114300" simplePos="0" relativeHeight="251658240" behindDoc="1" locked="0" layoutInCell="1" allowOverlap="1" wp14:anchorId="055E0841" wp14:editId="3C3B4C8E">
          <wp:simplePos x="0" y="0"/>
          <wp:positionH relativeFrom="column">
            <wp:posOffset>-518160</wp:posOffset>
          </wp:positionH>
          <wp:positionV relativeFrom="paragraph">
            <wp:posOffset>8255</wp:posOffset>
          </wp:positionV>
          <wp:extent cx="1664970" cy="792480"/>
          <wp:effectExtent l="0" t="0" r="0" b="7620"/>
          <wp:wrapTight wrapText="bothSides">
            <wp:wrapPolygon edited="0">
              <wp:start x="0" y="0"/>
              <wp:lineTo x="0" y="21288"/>
              <wp:lineTo x="21254" y="21288"/>
              <wp:lineTo x="21254" y="0"/>
              <wp:lineTo x="0" y="0"/>
            </wp:wrapPolygon>
          </wp:wrapTight>
          <wp:docPr id="4" name="Picture 4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R logo (1) - Cop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4970" cy="792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417E6">
      <w:rPr>
        <w:rFonts w:ascii="Arial" w:hAnsi="Arial" w:cs="Arial"/>
        <w:color w:val="393737"/>
        <w:sz w:val="22"/>
      </w:rPr>
      <w:t>Barnett Ravenscroft Limited Chartered Accountants</w:t>
    </w:r>
    <w:r w:rsidRPr="00A417E6">
      <w:rPr>
        <w:rFonts w:ascii="Arial" w:hAnsi="Arial" w:cs="Arial"/>
        <w:color w:val="393737"/>
        <w:sz w:val="22"/>
      </w:rPr>
      <w:br/>
      <w:t>T: +44 (0) 121 454 7241</w:t>
    </w:r>
    <w:r w:rsidRPr="00A417E6">
      <w:rPr>
        <w:rFonts w:ascii="Arial" w:hAnsi="Arial" w:cs="Arial"/>
        <w:color w:val="393737"/>
        <w:sz w:val="22"/>
      </w:rPr>
      <w:br/>
      <w:t>info@braccountants.co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79223B" w14:textId="77777777" w:rsidR="002A1A13" w:rsidRDefault="002A1A13" w:rsidP="004660AB">
      <w:pPr>
        <w:spacing w:after="0" w:line="240" w:lineRule="auto"/>
      </w:pPr>
      <w:r>
        <w:separator/>
      </w:r>
    </w:p>
  </w:footnote>
  <w:footnote w:type="continuationSeparator" w:id="0">
    <w:p w14:paraId="08A88E4F" w14:textId="77777777" w:rsidR="002A1A13" w:rsidRDefault="002A1A13" w:rsidP="004660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08D393" w14:textId="3C5B4299" w:rsidR="00A417E6" w:rsidRPr="00A417E6" w:rsidRDefault="00057CF6" w:rsidP="00A417E6">
    <w:pPr>
      <w:pStyle w:val="Header"/>
      <w:jc w:val="center"/>
      <w:rPr>
        <w:sz w:val="32"/>
      </w:rPr>
    </w:pPr>
    <w:r>
      <w:rPr>
        <w:sz w:val="32"/>
      </w:rPr>
      <w:t>Full Business Pl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NjczNbE0NDQytTRW0lEKTi0uzszPAykwqgUAu/IDhSwAAAA="/>
  </w:docVars>
  <w:rsids>
    <w:rsidRoot w:val="00795FE6"/>
    <w:rsid w:val="0000558C"/>
    <w:rsid w:val="00013289"/>
    <w:rsid w:val="00035BAF"/>
    <w:rsid w:val="00057CF6"/>
    <w:rsid w:val="00075533"/>
    <w:rsid w:val="00081E72"/>
    <w:rsid w:val="00132963"/>
    <w:rsid w:val="001835E9"/>
    <w:rsid w:val="0019039D"/>
    <w:rsid w:val="00192E7D"/>
    <w:rsid w:val="001960D5"/>
    <w:rsid w:val="001A3454"/>
    <w:rsid w:val="001C09F6"/>
    <w:rsid w:val="001D151F"/>
    <w:rsid w:val="001D7DC7"/>
    <w:rsid w:val="002061C3"/>
    <w:rsid w:val="002747C9"/>
    <w:rsid w:val="002A1A13"/>
    <w:rsid w:val="002B1778"/>
    <w:rsid w:val="00314B65"/>
    <w:rsid w:val="00325670"/>
    <w:rsid w:val="00326EC9"/>
    <w:rsid w:val="00331C65"/>
    <w:rsid w:val="00334F42"/>
    <w:rsid w:val="0034289F"/>
    <w:rsid w:val="004055B1"/>
    <w:rsid w:val="004350B1"/>
    <w:rsid w:val="004660AB"/>
    <w:rsid w:val="00476B03"/>
    <w:rsid w:val="004B11FA"/>
    <w:rsid w:val="00504921"/>
    <w:rsid w:val="0051223A"/>
    <w:rsid w:val="00547D30"/>
    <w:rsid w:val="005C7770"/>
    <w:rsid w:val="005F5D25"/>
    <w:rsid w:val="00632011"/>
    <w:rsid w:val="006C3A0F"/>
    <w:rsid w:val="006D088F"/>
    <w:rsid w:val="00714D3D"/>
    <w:rsid w:val="00765D5D"/>
    <w:rsid w:val="00767900"/>
    <w:rsid w:val="007917AA"/>
    <w:rsid w:val="00792ADC"/>
    <w:rsid w:val="00795FE6"/>
    <w:rsid w:val="007B46A7"/>
    <w:rsid w:val="00833AA1"/>
    <w:rsid w:val="008401BF"/>
    <w:rsid w:val="00893A4C"/>
    <w:rsid w:val="008A48DD"/>
    <w:rsid w:val="008B1394"/>
    <w:rsid w:val="00945CCC"/>
    <w:rsid w:val="00984E01"/>
    <w:rsid w:val="00997C1C"/>
    <w:rsid w:val="009A2F05"/>
    <w:rsid w:val="009C35E4"/>
    <w:rsid w:val="009D2408"/>
    <w:rsid w:val="009E1ECA"/>
    <w:rsid w:val="00A273BF"/>
    <w:rsid w:val="00A417E6"/>
    <w:rsid w:val="00A75F05"/>
    <w:rsid w:val="00AC172B"/>
    <w:rsid w:val="00B15A8E"/>
    <w:rsid w:val="00B35E0E"/>
    <w:rsid w:val="00B650A5"/>
    <w:rsid w:val="00BC491C"/>
    <w:rsid w:val="00C71C14"/>
    <w:rsid w:val="00C82656"/>
    <w:rsid w:val="00CD6A78"/>
    <w:rsid w:val="00D13C1C"/>
    <w:rsid w:val="00D26AB3"/>
    <w:rsid w:val="00D7031C"/>
    <w:rsid w:val="00D7522A"/>
    <w:rsid w:val="00DB0AFB"/>
    <w:rsid w:val="00DB76CB"/>
    <w:rsid w:val="00DF4E59"/>
    <w:rsid w:val="00E357D6"/>
    <w:rsid w:val="00E57625"/>
    <w:rsid w:val="00E805B4"/>
    <w:rsid w:val="00E974C7"/>
    <w:rsid w:val="00F239B5"/>
    <w:rsid w:val="00FB6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04D18B"/>
  <w15:chartTrackingRefBased/>
  <w15:docId w15:val="{DB1131CB-66B4-45E8-9CEB-3FF2D9E65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60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60AB"/>
  </w:style>
  <w:style w:type="paragraph" w:styleId="Footer">
    <w:name w:val="footer"/>
    <w:basedOn w:val="Normal"/>
    <w:link w:val="FooterChar"/>
    <w:uiPriority w:val="99"/>
    <w:unhideWhenUsed/>
    <w:rsid w:val="004660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60AB"/>
  </w:style>
  <w:style w:type="paragraph" w:styleId="NormalWeb">
    <w:name w:val="Normal (Web)"/>
    <w:basedOn w:val="Normal"/>
    <w:uiPriority w:val="99"/>
    <w:unhideWhenUsed/>
    <w:rsid w:val="00A417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093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Michel</dc:creator>
  <cp:keywords/>
  <dc:description/>
  <cp:lastModifiedBy>Caroline Michel</cp:lastModifiedBy>
  <cp:revision>44</cp:revision>
  <dcterms:created xsi:type="dcterms:W3CDTF">2019-01-03T10:52:00Z</dcterms:created>
  <dcterms:modified xsi:type="dcterms:W3CDTF">2019-01-03T11:18:00Z</dcterms:modified>
</cp:coreProperties>
</file>